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949B71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111C384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2A71FA3" w14:textId="3FC87D9A" w:rsidR="002258C5" w:rsidRPr="00703B29" w:rsidRDefault="00BE3B86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BE3B86">
        <w:rPr>
          <w:rFonts w:cs="Arial"/>
          <w:sz w:val="20"/>
        </w:rPr>
        <w:t>DR low resolution</w:t>
      </w:r>
      <w:r w:rsidRPr="00703B29">
        <w:rPr>
          <w:rFonts w:cs="Arial"/>
          <w:sz w:val="20"/>
        </w:rPr>
        <w:t xml:space="preserve"> </w:t>
      </w:r>
      <w:r w:rsidR="00703B29" w:rsidRPr="00703B29">
        <w:rPr>
          <w:rFonts w:cs="Arial"/>
          <w:sz w:val="20"/>
        </w:rPr>
        <w:t>(</w:t>
      </w:r>
      <w:r>
        <w:rPr>
          <w:rFonts w:cs="Arial"/>
          <w:sz w:val="20"/>
        </w:rPr>
        <w:t>101.101-48/12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>
        <w:rPr>
          <w:rFonts w:cs="Arial"/>
          <w:sz w:val="20"/>
        </w:rPr>
        <w:t>48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12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>
        <w:rPr>
          <w:rFonts w:cs="Arial"/>
          <w:sz w:val="20"/>
        </w:rPr>
        <w:t xml:space="preserve">        </w:t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A6564">
        <w:rPr>
          <w:rFonts w:cs="Arial"/>
          <w:sz w:val="20"/>
        </w:rPr>
        <w:t xml:space="preserve"> </w:t>
      </w:r>
      <w:r w:rsidR="0037271D">
        <w:rPr>
          <w:rFonts w:cs="Arial"/>
          <w:sz w:val="20"/>
        </w:rPr>
        <w:t>3L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C65A0C">
        <w:rPr>
          <w:rFonts w:cs="Arial"/>
          <w:sz w:val="20"/>
        </w:rPr>
        <w:t>2</w:t>
      </w:r>
      <w:r w:rsidR="0037271D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37271D">
        <w:rPr>
          <w:rFonts w:cs="Arial"/>
          <w:sz w:val="20"/>
        </w:rPr>
        <w:t>06</w:t>
      </w:r>
      <w:r w:rsidR="00260338" w:rsidRPr="00703B29">
        <w:rPr>
          <w:rFonts w:cs="Arial"/>
          <w:sz w:val="20"/>
        </w:rPr>
        <w:t>-01</w:t>
      </w:r>
    </w:p>
    <w:p w14:paraId="607553A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0172AA7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3CC123F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6E4E2F7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35E3DCAC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01957C2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EC839C2" w14:textId="77777777" w:rsidR="00BD04A7" w:rsidRPr="001C202F" w:rsidRDefault="00D60F8A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25CA8A9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7BF30E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CC357F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D12A753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7FA9FA15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6EBFD3A" w14:textId="77777777" w:rsidR="003528F8" w:rsidRPr="00E44F7D" w:rsidRDefault="003528F8" w:rsidP="003528F8">
      <w:pPr>
        <w:pStyle w:val="Rubrik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165E6ED1" w14:textId="77777777" w:rsidR="003528F8" w:rsidRDefault="003528F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FCE0C1C" w14:textId="77777777" w:rsidR="003528F8" w:rsidRDefault="003528F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EB3734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AFA79D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559395D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6209A13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4BC39FA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3528F8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2AD0677E" w14:textId="7F77C8AC" w:rsidR="00795FED" w:rsidRDefault="00795FED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81F0B7E" w14:textId="77777777" w:rsidR="00BD04A7" w:rsidRPr="00795FED" w:rsidRDefault="00BD04A7" w:rsidP="00795FED">
      <w:pPr>
        <w:rPr>
          <w:rFonts w:ascii="Arial" w:hAnsi="Arial" w:cs="Arial"/>
          <w:sz w:val="18"/>
          <w:szCs w:val="18"/>
        </w:rPr>
        <w:sectPr w:rsidR="00BD04A7" w:rsidRPr="00795FED" w:rsidSect="003528F8">
          <w:headerReference w:type="even" r:id="rId11"/>
          <w:footerReference w:type="default" r:id="rId12"/>
          <w:pgSz w:w="11907" w:h="16840" w:code="9"/>
          <w:pgMar w:top="1701" w:right="708" w:bottom="1701" w:left="1134" w:header="720" w:footer="720" w:gutter="0"/>
          <w:cols w:space="720"/>
          <w:docGrid w:linePitch="360"/>
        </w:sectPr>
      </w:pPr>
    </w:p>
    <w:p w14:paraId="7A089585" w14:textId="27C4F7E3" w:rsidR="00A046AF" w:rsidRDefault="0037271D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7271D">
        <w:rPr>
          <w:noProof/>
        </w:rPr>
        <w:drawing>
          <wp:anchor distT="0" distB="0" distL="114300" distR="114300" simplePos="0" relativeHeight="251696128" behindDoc="0" locked="0" layoutInCell="1" allowOverlap="1" wp14:anchorId="312ACB30" wp14:editId="65BDB675">
            <wp:simplePos x="0" y="0"/>
            <wp:positionH relativeFrom="column">
              <wp:posOffset>157</wp:posOffset>
            </wp:positionH>
            <wp:positionV relativeFrom="paragraph">
              <wp:posOffset>357</wp:posOffset>
            </wp:positionV>
            <wp:extent cx="6480000" cy="15084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5D0AB9" w14:textId="253B798B" w:rsidR="009E2120" w:rsidRDefault="0037271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7271D">
        <w:rPr>
          <w:noProof/>
        </w:rPr>
        <w:drawing>
          <wp:anchor distT="0" distB="0" distL="114300" distR="114300" simplePos="0" relativeHeight="251697152" behindDoc="0" locked="0" layoutInCell="1" allowOverlap="1" wp14:anchorId="14DCF263" wp14:editId="68544999">
            <wp:simplePos x="0" y="0"/>
            <wp:positionH relativeFrom="column">
              <wp:posOffset>157</wp:posOffset>
            </wp:positionH>
            <wp:positionV relativeFrom="paragraph">
              <wp:posOffset>-1479</wp:posOffset>
            </wp:positionV>
            <wp:extent cx="2527200" cy="1242000"/>
            <wp:effectExtent l="0" t="0" r="6985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200" cy="12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713B57" w14:textId="6AA2589F" w:rsidR="009E2120" w:rsidRDefault="009E21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FE542B" w14:textId="77777777" w:rsidR="009E2120" w:rsidRDefault="009E21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EFCE1D" w14:textId="77777777" w:rsidR="009E2120" w:rsidRDefault="009E21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9C2F5DD" w14:textId="77777777" w:rsidR="009E2120" w:rsidRDefault="009E21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75F1C7D" w14:textId="77777777" w:rsidR="009E2120" w:rsidRDefault="009E21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D4D555" w14:textId="77777777" w:rsidR="009E2120" w:rsidRDefault="009E21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E08E343" w14:textId="77777777" w:rsidR="00DE6133" w:rsidRDefault="00DE61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60362D2" w14:textId="77777777" w:rsidR="00DE6133" w:rsidRDefault="00DE61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E43341C" w14:textId="77777777" w:rsidR="00A96F02" w:rsidRDefault="00A96F0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66D5AE5" w14:textId="77777777" w:rsidR="00A96F02" w:rsidRDefault="00A96F0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BC60337" w14:textId="77777777" w:rsidR="00A96F02" w:rsidRDefault="00A96F0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57F9A3B" w14:textId="3C44F05D" w:rsidR="00485301" w:rsidRPr="00485301" w:rsidRDefault="0048530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AF2F832" w14:textId="129E7F20" w:rsidR="003C60D3" w:rsidRPr="003528F8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26284AD7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2CBE82E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139710E5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56FCF20" w14:textId="77777777" w:rsidR="006479D6" w:rsidRPr="009E2120" w:rsidRDefault="006479D6" w:rsidP="009E2120">
      <w:pPr>
        <w:pStyle w:val="Rubrik"/>
        <w:jc w:val="both"/>
        <w:rPr>
          <w:i/>
          <w:sz w:val="18"/>
          <w:szCs w:val="18"/>
        </w:rPr>
        <w:sectPr w:rsidR="006479D6" w:rsidRPr="009E2120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  <w:r w:rsidRPr="0033413D">
        <w:rPr>
          <w:i/>
          <w:sz w:val="18"/>
          <w:szCs w:val="18"/>
          <w:u w:val="single"/>
        </w:rPr>
        <w:t xml:space="preserve">   </w:t>
      </w:r>
    </w:p>
    <w:p w14:paraId="4D69BF5D" w14:textId="77777777" w:rsidR="006479D6" w:rsidRDefault="006479D6" w:rsidP="001718EF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CDF2A39" w14:textId="77777777" w:rsidR="006479D6" w:rsidRDefault="006479D6" w:rsidP="005F40D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863CBEF" w14:textId="77777777" w:rsidR="006479D6" w:rsidRDefault="006479D6" w:rsidP="005F40D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37937A26" w14:textId="77777777" w:rsidR="003201D4" w:rsidRDefault="003201D4" w:rsidP="005F40D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18BDD4E7" w14:textId="3E3D15E1" w:rsidR="00E07580" w:rsidRPr="00E07580" w:rsidRDefault="00E07580" w:rsidP="005F40D1">
      <w:pPr>
        <w:pStyle w:val="Brdtext2"/>
        <w:tabs>
          <w:tab w:val="center" w:pos="9498"/>
        </w:tabs>
        <w:rPr>
          <w:rFonts w:cs="Arial"/>
          <w:spacing w:val="0"/>
          <w:sz w:val="18"/>
          <w:szCs w:val="18"/>
        </w:rPr>
      </w:pPr>
      <w:r w:rsidRPr="00E07580">
        <w:rPr>
          <w:rFonts w:cs="Arial"/>
          <w:spacing w:val="0"/>
          <w:sz w:val="18"/>
          <w:szCs w:val="18"/>
        </w:rPr>
        <w:t>HLA-specific PCR products shorter than 125 base pairs have a lower intensity and are less sharp than longer PCR products.</w:t>
      </w:r>
    </w:p>
    <w:p w14:paraId="4F981C56" w14:textId="2558E324" w:rsidR="005F40D1" w:rsidRPr="005F40D1" w:rsidRDefault="005F40D1" w:rsidP="005F40D1">
      <w:pPr>
        <w:jc w:val="both"/>
        <w:rPr>
          <w:rFonts w:ascii="Arial" w:hAnsi="Arial"/>
          <w:sz w:val="18"/>
          <w:szCs w:val="18"/>
        </w:rPr>
      </w:pPr>
      <w:r w:rsidRPr="005F40D1">
        <w:rPr>
          <w:rFonts w:ascii="Arial" w:hAnsi="Arial" w:cs="Arial"/>
          <w:spacing w:val="-2"/>
          <w:sz w:val="18"/>
          <w:szCs w:val="18"/>
        </w:rPr>
        <w:t xml:space="preserve">Primer mixes 1, 3, 12, 16, 19 and 28 have </w:t>
      </w:r>
      <w:r w:rsidRPr="005F40D1">
        <w:rPr>
          <w:rFonts w:ascii="Arial" w:hAnsi="Arial"/>
          <w:sz w:val="18"/>
          <w:szCs w:val="18"/>
        </w:rPr>
        <w:t>a tendency to giving rise to primer oligomer formation.</w:t>
      </w:r>
    </w:p>
    <w:p w14:paraId="1983FE10" w14:textId="0E2E90F4" w:rsidR="005F40D1" w:rsidRPr="005F40D1" w:rsidRDefault="005F40D1" w:rsidP="005F40D1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5F40D1">
        <w:rPr>
          <w:rFonts w:ascii="Arial" w:hAnsi="Arial" w:cs="Arial"/>
          <w:spacing w:val="-2"/>
          <w:sz w:val="18"/>
          <w:szCs w:val="18"/>
        </w:rPr>
        <w:t>Primer mix 19 has a tendency of primer oligomer formation and also has an intense primer cloud due to the high number of primers present in the primer mix.</w:t>
      </w:r>
    </w:p>
    <w:p w14:paraId="77B67816" w14:textId="47EAD2E6" w:rsidR="005F40D1" w:rsidRPr="005F40D1" w:rsidRDefault="005F40D1" w:rsidP="005F40D1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 w:rsidRPr="005F40D1">
        <w:rPr>
          <w:rFonts w:ascii="Arial" w:hAnsi="Arial" w:cs="Arial"/>
          <w:sz w:val="18"/>
          <w:szCs w:val="18"/>
        </w:rPr>
        <w:t>Primer mixes 3</w:t>
      </w:r>
      <w:r w:rsidR="00D2483C">
        <w:rPr>
          <w:rFonts w:ascii="Arial" w:hAnsi="Arial" w:cs="Arial"/>
          <w:sz w:val="18"/>
          <w:szCs w:val="18"/>
        </w:rPr>
        <w:t>, 9</w:t>
      </w:r>
      <w:r w:rsidR="00F57FCC">
        <w:rPr>
          <w:rFonts w:ascii="Arial" w:hAnsi="Arial" w:cs="Arial"/>
          <w:sz w:val="18"/>
          <w:szCs w:val="18"/>
        </w:rPr>
        <w:t xml:space="preserve"> and</w:t>
      </w:r>
      <w:r w:rsidRPr="005F40D1">
        <w:rPr>
          <w:rFonts w:ascii="Arial" w:hAnsi="Arial" w:cs="Arial"/>
          <w:sz w:val="18"/>
          <w:szCs w:val="18"/>
        </w:rPr>
        <w:t xml:space="preserve"> 27 may have tendencies of unspecific amplifications.</w:t>
      </w:r>
    </w:p>
    <w:p w14:paraId="2E29E0C0" w14:textId="0D7F69A1" w:rsidR="005F40D1" w:rsidRPr="005F40D1" w:rsidRDefault="005F40D1" w:rsidP="005F40D1">
      <w:pPr>
        <w:tabs>
          <w:tab w:val="left" w:pos="-142"/>
          <w:tab w:val="left" w:pos="1440"/>
          <w:tab w:val="left" w:pos="3024"/>
          <w:tab w:val="left" w:pos="4284"/>
          <w:tab w:val="left" w:pos="576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5F40D1">
        <w:rPr>
          <w:rFonts w:ascii="Arial" w:hAnsi="Arial" w:cs="Arial"/>
          <w:spacing w:val="-3"/>
          <w:sz w:val="18"/>
          <w:szCs w:val="18"/>
        </w:rPr>
        <w:t>The DRB4*01:03:01:02N allele is amplified by the primer pairs in primer mixes 18 and 30, whereas the DRB4*02:01N and DRB4*03:01N null alleles are only amplified by the primer pairs in primer mix 30.</w:t>
      </w:r>
    </w:p>
    <w:p w14:paraId="179FE9DD" w14:textId="6219220F" w:rsidR="005F40D1" w:rsidRPr="005F40D1" w:rsidRDefault="005F40D1" w:rsidP="005F40D1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5F40D1">
        <w:rPr>
          <w:rFonts w:ascii="Arial" w:hAnsi="Arial" w:cs="Arial"/>
          <w:spacing w:val="-3"/>
          <w:sz w:val="18"/>
          <w:szCs w:val="18"/>
        </w:rPr>
        <w:t>The</w:t>
      </w:r>
      <w:r w:rsidRPr="005F40D1">
        <w:rPr>
          <w:rFonts w:ascii="Arial" w:hAnsi="Arial" w:cs="Arial"/>
          <w:b/>
          <w:spacing w:val="-3"/>
          <w:sz w:val="18"/>
          <w:szCs w:val="18"/>
          <w:vertAlign w:val="superscript"/>
        </w:rPr>
        <w:t xml:space="preserve"> </w:t>
      </w:r>
      <w:r w:rsidRPr="005F40D1">
        <w:rPr>
          <w:rFonts w:ascii="Arial" w:hAnsi="Arial" w:cs="Arial"/>
          <w:spacing w:val="-3"/>
          <w:sz w:val="18"/>
          <w:szCs w:val="18"/>
        </w:rPr>
        <w:t xml:space="preserve">DRB5*01:08:01N-01:08:02N and DRB5*02:26N alleles are amplified by the primer pairs in primer mix 24 in addition to primer mix 31. </w:t>
      </w:r>
    </w:p>
    <w:p w14:paraId="6CDB7B08" w14:textId="22CBA544" w:rsidR="005F40D1" w:rsidRPr="005F40D1" w:rsidRDefault="005F40D1" w:rsidP="005F40D1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5F40D1">
        <w:rPr>
          <w:rFonts w:ascii="Arial" w:hAnsi="Arial" w:cs="Arial"/>
          <w:spacing w:val="-3"/>
          <w:sz w:val="18"/>
          <w:szCs w:val="18"/>
        </w:rPr>
        <w:t>Due to sharing of sequence motifs in codon 38 and 47, DRB3*01:14 will also be amplified in primer mixes 5, 6 and 17 and the</w:t>
      </w:r>
      <w:r w:rsidRPr="005F40D1">
        <w:rPr>
          <w:rFonts w:ascii="Arial" w:hAnsi="Arial" w:cs="Arial"/>
          <w:b/>
          <w:spacing w:val="-3"/>
          <w:sz w:val="18"/>
          <w:szCs w:val="18"/>
          <w:vertAlign w:val="superscript"/>
        </w:rPr>
        <w:t xml:space="preserve"> </w:t>
      </w:r>
      <w:r w:rsidRPr="005F40D1">
        <w:rPr>
          <w:rFonts w:ascii="Arial" w:hAnsi="Arial" w:cs="Arial"/>
          <w:spacing w:val="-3"/>
          <w:sz w:val="18"/>
          <w:szCs w:val="18"/>
        </w:rPr>
        <w:t>DRB3*01:23 and DRB3*02:32 alleles are amplified in mix 5, in addition to primer mix 29.</w:t>
      </w:r>
    </w:p>
    <w:p w14:paraId="3B0BC124" w14:textId="7B390036" w:rsidR="005F40D1" w:rsidRPr="005F40D1" w:rsidRDefault="005F40D1" w:rsidP="005F40D1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5F40D1">
        <w:rPr>
          <w:rFonts w:ascii="Arial" w:hAnsi="Arial" w:cs="Arial"/>
          <w:spacing w:val="-3"/>
          <w:sz w:val="18"/>
          <w:szCs w:val="18"/>
        </w:rPr>
        <w:t>Due to sharing of sequence motifs, some DRB3 alleles are amplified by primer mixes 4, 11, 15, 16, 20 and 28 in addition to primer mix 29.</w:t>
      </w:r>
    </w:p>
    <w:p w14:paraId="4CFD56D2" w14:textId="59B38F0D" w:rsidR="005F40D1" w:rsidRPr="005F40D1" w:rsidRDefault="005F40D1" w:rsidP="005F40D1">
      <w:pPr>
        <w:tabs>
          <w:tab w:val="left" w:pos="1440"/>
          <w:tab w:val="left" w:pos="3024"/>
          <w:tab w:val="left" w:pos="4284"/>
          <w:tab w:val="left" w:pos="576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5F40D1">
        <w:rPr>
          <w:rFonts w:ascii="Arial" w:hAnsi="Arial" w:cs="Arial"/>
          <w:spacing w:val="-3"/>
          <w:sz w:val="18"/>
          <w:szCs w:val="18"/>
        </w:rPr>
        <w:t>Due to sharing of sequence motifs, some DRB4 alleles are amplified by primer mixes 9 and 20 in addition to primer mix 30.</w:t>
      </w:r>
    </w:p>
    <w:p w14:paraId="2DF8A0D7" w14:textId="402DD239" w:rsidR="005F40D1" w:rsidRPr="005F40D1" w:rsidRDefault="005F40D1" w:rsidP="005F40D1">
      <w:pPr>
        <w:tabs>
          <w:tab w:val="left" w:pos="0"/>
          <w:tab w:val="left" w:pos="1440"/>
          <w:tab w:val="left" w:pos="3024"/>
          <w:tab w:val="left" w:pos="4284"/>
          <w:tab w:val="left" w:pos="5760"/>
        </w:tabs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5F40D1">
        <w:rPr>
          <w:rFonts w:ascii="Arial" w:hAnsi="Arial" w:cs="Arial"/>
          <w:spacing w:val="-3"/>
          <w:sz w:val="18"/>
          <w:szCs w:val="18"/>
        </w:rPr>
        <w:t>In primer mix 29, the specific PCR product of 240 base pairs may be difficult to distinguish from the internal control band.</w:t>
      </w:r>
    </w:p>
    <w:p w14:paraId="6F899546" w14:textId="11DCDBCD" w:rsidR="00E07580" w:rsidRPr="005F40D1" w:rsidRDefault="00E07580" w:rsidP="005F40D1">
      <w:pPr>
        <w:pStyle w:val="Brdtext2"/>
        <w:tabs>
          <w:tab w:val="center" w:pos="9498"/>
        </w:tabs>
        <w:rPr>
          <w:rFonts w:cs="Arial"/>
          <w:spacing w:val="0"/>
          <w:sz w:val="18"/>
          <w:szCs w:val="18"/>
        </w:rPr>
      </w:pPr>
      <w:r w:rsidRPr="005F40D1">
        <w:rPr>
          <w:rFonts w:cs="Arial"/>
          <w:spacing w:val="0"/>
          <w:sz w:val="18"/>
          <w:szCs w:val="18"/>
        </w:rPr>
        <w:t>In primer mix 29, the specific PCR product of 240 base pairs may be difficult to distinguish from the internal control band.</w:t>
      </w:r>
    </w:p>
    <w:p w14:paraId="641B967D" w14:textId="664BDE4C" w:rsidR="00367997" w:rsidRDefault="00E07580" w:rsidP="005F40D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9498"/>
        </w:tabs>
        <w:sectPr w:rsidR="00367997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5F40D1">
        <w:rPr>
          <w:rFonts w:cs="Arial"/>
          <w:spacing w:val="0"/>
          <w:sz w:val="18"/>
          <w:szCs w:val="18"/>
        </w:rPr>
        <w:t>Primer mix 32 contains a negative control, which will amplify a majority of HLA amplicons as well as the amplicons generated by the control primer pairs matching the human growth hormone gene. HLA-specific PCR product sizes range</w:t>
      </w:r>
      <w:r w:rsidRPr="00E07580">
        <w:rPr>
          <w:rFonts w:cs="Arial"/>
          <w:spacing w:val="0"/>
          <w:sz w:val="18"/>
          <w:szCs w:val="18"/>
        </w:rPr>
        <w:t xml:space="preserve"> from 75 to 200 base pairs and the PCR product generated by the HGH positive control primer pair is 200 base pairs.</w:t>
      </w:r>
    </w:p>
    <w:p w14:paraId="116912BA" w14:textId="311C5D74" w:rsidR="00645C90" w:rsidRDefault="00841798" w:rsidP="00BF5B4C">
      <w:pPr>
        <w:pStyle w:val="Sidfot"/>
        <w:tabs>
          <w:tab w:val="clear" w:pos="4153"/>
          <w:tab w:val="clear" w:pos="8306"/>
        </w:tabs>
      </w:pPr>
      <w:r w:rsidRPr="00841798">
        <w:lastRenderedPageBreak/>
        <w:t xml:space="preserve"> </w:t>
      </w:r>
      <w:r w:rsidR="00F63DAC" w:rsidRPr="00F63DAC">
        <w:rPr>
          <w:noProof/>
        </w:rPr>
        <w:drawing>
          <wp:anchor distT="0" distB="0" distL="114300" distR="114300" simplePos="0" relativeHeight="251698176" behindDoc="0" locked="0" layoutInCell="1" allowOverlap="1" wp14:anchorId="51D8FD71" wp14:editId="55B33385">
            <wp:simplePos x="0" y="0"/>
            <wp:positionH relativeFrom="column">
              <wp:posOffset>33020</wp:posOffset>
            </wp:positionH>
            <wp:positionV relativeFrom="paragraph">
              <wp:posOffset>0</wp:posOffset>
            </wp:positionV>
            <wp:extent cx="6066000" cy="8532000"/>
            <wp:effectExtent l="0" t="0" r="0" b="254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0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</w:p>
    <w:p w14:paraId="070030D5" w14:textId="220BAF80" w:rsidR="00990BCC" w:rsidRDefault="00F63DAC" w:rsidP="00990BCC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sz w:val="24"/>
          <w:szCs w:val="24"/>
        </w:rPr>
      </w:pPr>
      <w:r w:rsidRPr="00F63DAC">
        <w:rPr>
          <w:noProof/>
        </w:rPr>
        <w:lastRenderedPageBreak/>
        <w:drawing>
          <wp:anchor distT="0" distB="0" distL="114300" distR="114300" simplePos="0" relativeHeight="251699200" behindDoc="0" locked="0" layoutInCell="1" allowOverlap="1" wp14:anchorId="4E3922E7" wp14:editId="1600B3E0">
            <wp:simplePos x="0" y="0"/>
            <wp:positionH relativeFrom="column">
              <wp:posOffset>2009</wp:posOffset>
            </wp:positionH>
            <wp:positionV relativeFrom="paragraph">
              <wp:posOffset>278</wp:posOffset>
            </wp:positionV>
            <wp:extent cx="6123600" cy="8128800"/>
            <wp:effectExtent l="0" t="0" r="0" b="5715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600" cy="81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5E04E4" w14:textId="68AD600E" w:rsidR="0071180A" w:rsidRDefault="0071180A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0AEE6A6F" w14:textId="382E6C94" w:rsidR="0071180A" w:rsidRDefault="008D0D0A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D0D0A">
        <w:rPr>
          <w:noProof/>
        </w:rPr>
        <w:lastRenderedPageBreak/>
        <w:drawing>
          <wp:inline distT="0" distB="0" distL="0" distR="0" wp14:anchorId="71F8EDAF" wp14:editId="14B63AA5">
            <wp:extent cx="6123600" cy="7034400"/>
            <wp:effectExtent l="0" t="0" r="0" b="0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600" cy="703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5E25D" w14:textId="0CC417A6" w:rsidR="0046701F" w:rsidRDefault="0046701F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079F2EA" w14:textId="39C1BEA5" w:rsidR="0046701F" w:rsidRDefault="0046701F" w:rsidP="00A67C36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168A87D" w14:textId="4F74B7C6" w:rsidR="0057679C" w:rsidRPr="0057679C" w:rsidRDefault="0057679C" w:rsidP="0057679C">
      <w:pPr>
        <w:pStyle w:val="Sidfot"/>
        <w:tabs>
          <w:tab w:val="clear" w:pos="4153"/>
          <w:tab w:val="clear" w:pos="8306"/>
          <w:tab w:val="left" w:pos="284"/>
        </w:tabs>
        <w:ind w:left="284" w:right="-284"/>
        <w:jc w:val="both"/>
        <w:rPr>
          <w:rFonts w:ascii="Arial" w:hAnsi="Arial" w:cs="Arial"/>
          <w:b/>
          <w:spacing w:val="-3"/>
          <w:sz w:val="8"/>
          <w:szCs w:val="8"/>
          <w:vertAlign w:val="superscript"/>
        </w:rPr>
      </w:pPr>
    </w:p>
    <w:p w14:paraId="3F96F98F" w14:textId="77777777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66DAFBB" w14:textId="77777777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EA607AC" w14:textId="77777777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405772E" w14:textId="7A285250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BF1CD84" w14:textId="77EAC756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0CC2CB8" w14:textId="77777777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91ED974" w14:textId="77777777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931F54A" w14:textId="77777777" w:rsidR="00F26FC6" w:rsidRDefault="00F26FC6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00ED781" w14:textId="1C3BAAFD" w:rsidR="00F26FC6" w:rsidRDefault="008D0D0A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D0D0A">
        <w:rPr>
          <w:noProof/>
        </w:rPr>
        <w:lastRenderedPageBreak/>
        <w:drawing>
          <wp:anchor distT="0" distB="0" distL="114300" distR="114300" simplePos="0" relativeHeight="251700224" behindDoc="0" locked="0" layoutInCell="1" allowOverlap="1" wp14:anchorId="7CFA4345" wp14:editId="6BB5302A">
            <wp:simplePos x="0" y="0"/>
            <wp:positionH relativeFrom="column">
              <wp:posOffset>2009</wp:posOffset>
            </wp:positionH>
            <wp:positionV relativeFrom="paragraph">
              <wp:posOffset>278</wp:posOffset>
            </wp:positionV>
            <wp:extent cx="6141600" cy="8532000"/>
            <wp:effectExtent l="0" t="0" r="0" b="254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6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E25888" w14:textId="24334F58" w:rsidR="00F26FC6" w:rsidRDefault="008D0D0A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D0D0A">
        <w:rPr>
          <w:noProof/>
        </w:rPr>
        <w:lastRenderedPageBreak/>
        <w:drawing>
          <wp:inline distT="0" distB="0" distL="0" distR="0" wp14:anchorId="2B2ABEFE" wp14:editId="2DB8C391">
            <wp:extent cx="5993765" cy="8533130"/>
            <wp:effectExtent l="0" t="0" r="6985" b="1270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376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91A0E" w14:textId="1DF792C7" w:rsidR="00972820" w:rsidRDefault="00972820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B474E8E" w14:textId="024B7E9E" w:rsidR="00972820" w:rsidRDefault="008D0D0A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D0D0A">
        <w:rPr>
          <w:noProof/>
        </w:rPr>
        <w:drawing>
          <wp:anchor distT="0" distB="0" distL="114300" distR="114300" simplePos="0" relativeHeight="251701248" behindDoc="0" locked="0" layoutInCell="1" allowOverlap="1" wp14:anchorId="27D38667" wp14:editId="048AA0DE">
            <wp:simplePos x="0" y="0"/>
            <wp:positionH relativeFrom="column">
              <wp:posOffset>2009</wp:posOffset>
            </wp:positionH>
            <wp:positionV relativeFrom="paragraph">
              <wp:posOffset>-2818</wp:posOffset>
            </wp:positionV>
            <wp:extent cx="6123600" cy="7214400"/>
            <wp:effectExtent l="0" t="0" r="0" b="5715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600" cy="72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C4C4BB" w14:textId="7FBBEE88" w:rsidR="00972820" w:rsidRDefault="00972820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7BAC4E0" w14:textId="031FADC1" w:rsidR="00972820" w:rsidRDefault="00972820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159798F" w14:textId="04EE2D40" w:rsidR="00972820" w:rsidRDefault="00972820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8582E03" w14:textId="47295DD6" w:rsidR="00972820" w:rsidRDefault="00972820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901AAEB" w14:textId="51A4C05A" w:rsidR="000A4DAB" w:rsidRDefault="000A4DA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87428BE" w14:textId="5B4BD804" w:rsidR="000A4DAB" w:rsidRDefault="000A4DA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7AAE6E0" w14:textId="4267D58C" w:rsidR="000A4DAB" w:rsidRDefault="000A4DAB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4784237" w14:textId="5CC1CE12" w:rsidR="000A4DAB" w:rsidRDefault="008D0D0A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D0D0A">
        <w:rPr>
          <w:noProof/>
        </w:rPr>
        <w:lastRenderedPageBreak/>
        <w:drawing>
          <wp:anchor distT="0" distB="0" distL="114300" distR="114300" simplePos="0" relativeHeight="251702272" behindDoc="0" locked="0" layoutInCell="1" allowOverlap="1" wp14:anchorId="4CEEE618" wp14:editId="575A55A9">
            <wp:simplePos x="0" y="0"/>
            <wp:positionH relativeFrom="column">
              <wp:posOffset>2009</wp:posOffset>
            </wp:positionH>
            <wp:positionV relativeFrom="paragraph">
              <wp:posOffset>278</wp:posOffset>
            </wp:positionV>
            <wp:extent cx="6127200" cy="2714400"/>
            <wp:effectExtent l="0" t="0" r="6985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7200" cy="27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4CC120" w14:textId="77777777" w:rsidR="008D0D0A" w:rsidRDefault="008D0D0A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714A712" w14:textId="046A6644" w:rsidR="00D425AE" w:rsidRPr="0057679C" w:rsidRDefault="00D425AE" w:rsidP="0082717B">
      <w:pPr>
        <w:pStyle w:val="Sidfot"/>
        <w:tabs>
          <w:tab w:val="clear" w:pos="4153"/>
          <w:tab w:val="clear" w:pos="8306"/>
          <w:tab w:val="left" w:pos="0"/>
        </w:tabs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990BCC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990BCC">
        <w:rPr>
          <w:rFonts w:ascii="Arial" w:hAnsi="Arial" w:cs="Arial"/>
          <w:spacing w:val="-3"/>
          <w:sz w:val="18"/>
          <w:szCs w:val="18"/>
        </w:rPr>
        <w:t>DRB alleles listed on the IMGT/HLA web page 20</w:t>
      </w:r>
      <w:r w:rsidR="007B6279">
        <w:rPr>
          <w:rFonts w:ascii="Arial" w:hAnsi="Arial" w:cs="Arial"/>
          <w:spacing w:val="-3"/>
          <w:sz w:val="18"/>
          <w:szCs w:val="18"/>
        </w:rPr>
        <w:t>20</w:t>
      </w:r>
      <w:r w:rsidRPr="00990BCC">
        <w:rPr>
          <w:rFonts w:ascii="Arial" w:hAnsi="Arial" w:cs="Arial"/>
          <w:spacing w:val="-3"/>
          <w:sz w:val="18"/>
          <w:szCs w:val="18"/>
        </w:rPr>
        <w:t>-</w:t>
      </w:r>
      <w:r w:rsidR="007B6279">
        <w:rPr>
          <w:rFonts w:ascii="Arial" w:hAnsi="Arial" w:cs="Arial"/>
          <w:spacing w:val="-3"/>
          <w:sz w:val="18"/>
          <w:szCs w:val="18"/>
        </w:rPr>
        <w:t>January</w:t>
      </w:r>
      <w:r w:rsidR="00F27B56">
        <w:rPr>
          <w:rFonts w:ascii="Arial" w:hAnsi="Arial" w:cs="Arial"/>
          <w:spacing w:val="-3"/>
          <w:sz w:val="18"/>
          <w:szCs w:val="18"/>
        </w:rPr>
        <w:t>-</w:t>
      </w:r>
      <w:r w:rsidR="007B6279">
        <w:rPr>
          <w:rFonts w:ascii="Arial" w:hAnsi="Arial" w:cs="Arial"/>
          <w:spacing w:val="-3"/>
          <w:sz w:val="18"/>
          <w:szCs w:val="18"/>
        </w:rPr>
        <w:t>20</w:t>
      </w:r>
      <w:r w:rsidRPr="00990BCC">
        <w:rPr>
          <w:rFonts w:ascii="Arial" w:hAnsi="Arial" w:cs="Arial"/>
          <w:spacing w:val="-3"/>
          <w:sz w:val="18"/>
          <w:szCs w:val="18"/>
        </w:rPr>
        <w:t>, release 3.</w:t>
      </w:r>
      <w:r w:rsidR="00DE6133">
        <w:rPr>
          <w:rFonts w:ascii="Arial" w:hAnsi="Arial" w:cs="Arial"/>
          <w:spacing w:val="-3"/>
          <w:sz w:val="18"/>
          <w:szCs w:val="18"/>
        </w:rPr>
        <w:t>3</w:t>
      </w:r>
      <w:r w:rsidR="007B6279">
        <w:rPr>
          <w:rFonts w:ascii="Arial" w:hAnsi="Arial" w:cs="Arial"/>
          <w:spacing w:val="-3"/>
          <w:sz w:val="18"/>
          <w:szCs w:val="18"/>
        </w:rPr>
        <w:t>9</w:t>
      </w:r>
      <w:r w:rsidR="00F27B56">
        <w:rPr>
          <w:rFonts w:ascii="Arial" w:hAnsi="Arial" w:cs="Arial"/>
          <w:spacing w:val="-3"/>
          <w:sz w:val="18"/>
          <w:szCs w:val="18"/>
        </w:rPr>
        <w:t>.0</w:t>
      </w:r>
      <w:r w:rsidRPr="00990BCC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22" w:history="1">
        <w:r w:rsidRPr="00990BCC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990BCC">
        <w:rPr>
          <w:rFonts w:ascii="Arial" w:hAnsi="Arial" w:cs="Arial"/>
          <w:spacing w:val="-3"/>
          <w:sz w:val="18"/>
          <w:szCs w:val="18"/>
        </w:rPr>
        <w:t>.</w:t>
      </w:r>
    </w:p>
    <w:p w14:paraId="3E5A0C72" w14:textId="77777777" w:rsidR="00D425AE" w:rsidRPr="00990BCC" w:rsidRDefault="00D425AE" w:rsidP="0082717B">
      <w:pPr>
        <w:pStyle w:val="Brdtext2"/>
        <w:widowControl/>
        <w:tabs>
          <w:tab w:val="clear" w:pos="2016"/>
          <w:tab w:val="clear" w:pos="4032"/>
          <w:tab w:val="clear" w:pos="4608"/>
          <w:tab w:val="clear" w:pos="5040"/>
        </w:tabs>
        <w:ind w:right="-142"/>
        <w:rPr>
          <w:rFonts w:cs="Arial"/>
          <w:spacing w:val="-3"/>
          <w:sz w:val="18"/>
          <w:szCs w:val="18"/>
        </w:rPr>
      </w:pPr>
      <w:r w:rsidRPr="00990BCC">
        <w:rPr>
          <w:rFonts w:cs="Arial"/>
          <w:b/>
          <w:spacing w:val="-3"/>
          <w:sz w:val="18"/>
          <w:szCs w:val="18"/>
          <w:vertAlign w:val="superscript"/>
          <w:lang w:val="en-GB"/>
        </w:rPr>
        <w:t>2</w:t>
      </w:r>
      <w:r w:rsidRPr="00990BC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90BC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990BC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990BCC">
        <w:rPr>
          <w:rFonts w:cs="Arial"/>
          <w:spacing w:val="-3"/>
          <w:sz w:val="18"/>
          <w:szCs w:val="18"/>
        </w:rPr>
        <w:t>.</w:t>
      </w:r>
    </w:p>
    <w:p w14:paraId="1F9C4004" w14:textId="2D564B47" w:rsidR="00D425AE" w:rsidRDefault="00D425AE" w:rsidP="0082717B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jc w:val="both"/>
        <w:rPr>
          <w:rFonts w:ascii="Arial" w:hAnsi="Arial" w:cs="Arial"/>
          <w:color w:val="1F1F1F"/>
          <w:sz w:val="18"/>
          <w:szCs w:val="18"/>
        </w:rPr>
      </w:pPr>
      <w:r w:rsidRPr="00B002B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B002B4">
        <w:rPr>
          <w:rFonts w:ascii="Arial" w:hAnsi="Arial" w:cs="Arial"/>
          <w:spacing w:val="-1"/>
          <w:sz w:val="18"/>
          <w:szCs w:val="18"/>
        </w:rPr>
        <w:t xml:space="preserve">The serological reactivity of all DRB alleles is not known. In this table we use the information in the HLA Dictionary 2004 on the </w:t>
      </w:r>
      <w:r w:rsidRPr="00B002B4">
        <w:rPr>
          <w:rFonts w:ascii="Arial" w:hAnsi="Arial" w:cs="Arial"/>
          <w:color w:val="000000"/>
          <w:spacing w:val="-3"/>
          <w:sz w:val="18"/>
          <w:szCs w:val="18"/>
        </w:rPr>
        <w:t>www.ebi.ac.uk/imgt/hla</w:t>
      </w:r>
      <w:r w:rsidRPr="00B002B4">
        <w:rPr>
          <w:rFonts w:ascii="Arial" w:hAnsi="Arial" w:cs="Arial"/>
          <w:spacing w:val="-1"/>
          <w:sz w:val="18"/>
          <w:szCs w:val="18"/>
        </w:rPr>
        <w:t xml:space="preserve"> web site, the information available at the </w:t>
      </w:r>
      <w:hyperlink r:id="rId24" w:history="1">
        <w:r w:rsidRPr="00B002B4">
          <w:rPr>
            <w:rStyle w:val="Hyperlnk"/>
            <w:rFonts w:ascii="Arial" w:hAnsi="Arial" w:cs="Arial"/>
            <w:sz w:val="18"/>
            <w:szCs w:val="18"/>
          </w:rPr>
          <w:t>www.worldmarrow.org</w:t>
        </w:r>
      </w:hyperlink>
      <w:r w:rsidRPr="00B002B4">
        <w:rPr>
          <w:rFonts w:ascii="Arial" w:hAnsi="Arial" w:cs="Arial"/>
          <w:spacing w:val="-1"/>
          <w:sz w:val="18"/>
          <w:szCs w:val="18"/>
        </w:rPr>
        <w:t xml:space="preserve"> web site and the expert-assigned serological grouping in </w:t>
      </w:r>
      <w:r w:rsidRPr="00B002B4">
        <w:rPr>
          <w:rFonts w:ascii="Arial" w:hAnsi="Arial" w:cs="Arial"/>
          <w:iCs/>
          <w:color w:val="1F1F1F"/>
          <w:sz w:val="18"/>
          <w:szCs w:val="18"/>
        </w:rPr>
        <w:t>Tissue Antigens (2009)</w:t>
      </w:r>
      <w:r w:rsidRPr="00B002B4">
        <w:rPr>
          <w:rStyle w:val="Stark"/>
          <w:rFonts w:ascii="Arial" w:hAnsi="Arial" w:cs="Arial"/>
          <w:iCs/>
          <w:color w:val="1F1F1F"/>
          <w:sz w:val="18"/>
          <w:szCs w:val="18"/>
        </w:rPr>
        <w:t xml:space="preserve"> </w:t>
      </w:r>
      <w:r w:rsidRPr="00B002B4">
        <w:rPr>
          <w:rStyle w:val="Stark"/>
          <w:rFonts w:ascii="Arial" w:hAnsi="Arial" w:cs="Arial"/>
          <w:b w:val="0"/>
          <w:iCs/>
          <w:color w:val="1F1F1F"/>
          <w:sz w:val="18"/>
          <w:szCs w:val="18"/>
        </w:rPr>
        <w:t>73</w:t>
      </w:r>
      <w:r w:rsidRPr="00B002B4">
        <w:rPr>
          <w:rFonts w:ascii="Arial" w:hAnsi="Arial" w:cs="Arial"/>
          <w:iCs/>
          <w:color w:val="1F1F1F"/>
          <w:sz w:val="18"/>
          <w:szCs w:val="18"/>
        </w:rPr>
        <w:t>:</w:t>
      </w:r>
      <w:r w:rsidRPr="00B002B4">
        <w:rPr>
          <w:rFonts w:ascii="Arial" w:hAnsi="Arial" w:cs="Arial"/>
          <w:color w:val="1F1F1F"/>
          <w:sz w:val="18"/>
          <w:szCs w:val="18"/>
        </w:rPr>
        <w:t>95-170.</w:t>
      </w:r>
    </w:p>
    <w:p w14:paraId="7131723B" w14:textId="53C84522" w:rsidR="005D1BBC" w:rsidRPr="005D1BBC" w:rsidRDefault="005D1BBC" w:rsidP="005D1BB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  <w:r w:rsidRPr="005D1BBC">
        <w:rPr>
          <w:rFonts w:ascii="Arial" w:hAnsi="Arial" w:cs="Arial"/>
          <w:spacing w:val="-1"/>
          <w:sz w:val="18"/>
          <w:szCs w:val="18"/>
          <w:vertAlign w:val="superscript"/>
        </w:rPr>
        <w:t>4</w:t>
      </w:r>
      <w:r w:rsidRPr="005D1BBC">
        <w:rPr>
          <w:rFonts w:ascii="Arial" w:hAnsi="Arial" w:cs="Arial"/>
          <w:spacing w:val="-1"/>
          <w:sz w:val="18"/>
          <w:szCs w:val="18"/>
        </w:rPr>
        <w:t>The following alleles give rise to identical amplification patterns with the DR low resolution primer set. These alleles can be separated by the respective high-resolution primer sets.</w:t>
      </w:r>
    </w:p>
    <w:p w14:paraId="10F84263" w14:textId="77777777" w:rsidR="005D1BBC" w:rsidRDefault="005D1BBC" w:rsidP="005D1BBC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652"/>
      </w:tblGrid>
      <w:tr w:rsidR="005D1BBC" w:rsidRPr="00B35244" w14:paraId="67956FA1" w14:textId="77777777" w:rsidTr="007B62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652" w:type="dxa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</w:tcPr>
          <w:p w14:paraId="1F179AAC" w14:textId="77777777" w:rsidR="005D1BBC" w:rsidRPr="00B35244" w:rsidRDefault="005D1BBC" w:rsidP="009037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B35244">
              <w:rPr>
                <w:color w:val="000000"/>
                <w:spacing w:val="-3"/>
                <w:lang w:eastAsia="sv-SE"/>
              </w:rPr>
              <w:t>Alleles</w:t>
            </w:r>
          </w:p>
        </w:tc>
      </w:tr>
      <w:tr w:rsidR="005D1BBC" w:rsidRPr="00B35244" w14:paraId="70DF33AA" w14:textId="77777777" w:rsidTr="007B6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52" w:type="dxa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</w:tcPr>
          <w:p w14:paraId="6AE867B3" w14:textId="77777777" w:rsidR="005D1BBC" w:rsidRPr="00B35244" w:rsidRDefault="005D1BBC" w:rsidP="009037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>
              <w:rPr>
                <w:rFonts w:cs="Arial"/>
                <w:spacing w:val="-3"/>
                <w:lang w:eastAsia="sv-SE"/>
              </w:rPr>
              <w:t>DRB1*08:31, DRB1*11:05</w:t>
            </w:r>
          </w:p>
        </w:tc>
      </w:tr>
      <w:tr w:rsidR="007B6279" w:rsidRPr="00B35244" w14:paraId="388A3DFC" w14:textId="77777777" w:rsidTr="007B62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74ECB936" w14:textId="275E2679" w:rsidR="007B6279" w:rsidRDefault="007B6279" w:rsidP="009037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lang w:eastAsia="sv-SE"/>
              </w:rPr>
            </w:pPr>
            <w:r>
              <w:rPr>
                <w:rFonts w:cs="Arial"/>
                <w:spacing w:val="-3"/>
                <w:lang w:eastAsia="sv-SE"/>
              </w:rPr>
              <w:t>DRB1</w:t>
            </w:r>
            <w:r w:rsidRPr="007B6279">
              <w:rPr>
                <w:rFonts w:cs="Arial"/>
                <w:spacing w:val="-3"/>
                <w:lang w:eastAsia="sv-SE"/>
              </w:rPr>
              <w:t>*12:57, DRB3*02:111</w:t>
            </w:r>
          </w:p>
        </w:tc>
      </w:tr>
    </w:tbl>
    <w:p w14:paraId="6292BF7A" w14:textId="77777777" w:rsidR="005D1BBC" w:rsidRDefault="005D1BBC" w:rsidP="0082717B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jc w:val="both"/>
        <w:rPr>
          <w:rFonts w:ascii="Arial" w:hAnsi="Arial" w:cs="Arial"/>
          <w:color w:val="1F1F1F"/>
          <w:sz w:val="18"/>
          <w:szCs w:val="18"/>
        </w:rPr>
      </w:pPr>
    </w:p>
    <w:p w14:paraId="3D4B7B27" w14:textId="13C06009" w:rsidR="0076764D" w:rsidRDefault="0076764D" w:rsidP="0082717B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jc w:val="both"/>
        <w:rPr>
          <w:rFonts w:ascii="Arial" w:hAnsi="Arial" w:cs="Arial"/>
          <w:color w:val="1F1F1F"/>
          <w:sz w:val="18"/>
          <w:szCs w:val="18"/>
        </w:rPr>
      </w:pPr>
    </w:p>
    <w:p w14:paraId="5630FD14" w14:textId="1E56A09F" w:rsidR="0076764D" w:rsidRPr="0076764D" w:rsidRDefault="0076764D" w:rsidP="0082717B">
      <w:pPr>
        <w:tabs>
          <w:tab w:val="left" w:pos="-900"/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42"/>
        <w:jc w:val="both"/>
        <w:rPr>
          <w:rFonts w:ascii="Arial" w:hAnsi="Arial" w:cs="Arial"/>
          <w:color w:val="1F1F1F"/>
          <w:sz w:val="18"/>
          <w:szCs w:val="18"/>
          <w:u w:val="single"/>
        </w:rPr>
      </w:pPr>
      <w:r>
        <w:rPr>
          <w:rFonts w:ascii="Arial" w:hAnsi="Arial" w:cs="Arial"/>
          <w:color w:val="1F1F1F"/>
          <w:sz w:val="18"/>
          <w:szCs w:val="18"/>
          <w:u w:val="single"/>
        </w:rPr>
        <w:t>Abbreviations</w:t>
      </w:r>
    </w:p>
    <w:p w14:paraId="4850A1AF" w14:textId="77777777" w:rsidR="000B221E" w:rsidRPr="00B002B4" w:rsidRDefault="000B221E" w:rsidP="0082717B">
      <w:pPr>
        <w:tabs>
          <w:tab w:val="left" w:pos="0"/>
          <w:tab w:val="left" w:pos="10080"/>
        </w:tabs>
        <w:ind w:right="-142"/>
        <w:jc w:val="both"/>
        <w:rPr>
          <w:rFonts w:ascii="Arial" w:hAnsi="Arial" w:cs="Arial"/>
          <w:sz w:val="18"/>
          <w:szCs w:val="18"/>
        </w:rPr>
      </w:pPr>
      <w:r w:rsidRPr="00B002B4">
        <w:rPr>
          <w:rFonts w:ascii="Arial" w:hAnsi="Arial" w:cs="Arial"/>
          <w:sz w:val="18"/>
          <w:szCs w:val="18"/>
        </w:rPr>
        <w:t>‘w’, might be weakly amplified.</w:t>
      </w:r>
    </w:p>
    <w:p w14:paraId="5857944F" w14:textId="77777777" w:rsidR="00B002B4" w:rsidRPr="00CD3B71" w:rsidRDefault="00AE04E5" w:rsidP="0082717B">
      <w:pPr>
        <w:tabs>
          <w:tab w:val="left" w:pos="0"/>
        </w:tabs>
        <w:ind w:right="-142"/>
        <w:jc w:val="both"/>
        <w:rPr>
          <w:rFonts w:ascii="Arial" w:hAnsi="Arial" w:cs="Arial"/>
          <w:spacing w:val="-1"/>
          <w:sz w:val="18"/>
          <w:szCs w:val="18"/>
        </w:rPr>
      </w:pPr>
      <w:r w:rsidRPr="00990BCC">
        <w:rPr>
          <w:rFonts w:ascii="Arial" w:hAnsi="Arial" w:cs="Arial"/>
          <w:spacing w:val="-1"/>
          <w:sz w:val="18"/>
          <w:szCs w:val="18"/>
        </w:rPr>
        <w:t>‘?’, nucleotide sequence information not available for the primer matching sequence.</w:t>
      </w:r>
    </w:p>
    <w:sectPr w:rsidR="00B002B4" w:rsidRPr="00CD3B71" w:rsidSect="00872C81">
      <w:footerReference w:type="default" r:id="rId25"/>
      <w:pgSz w:w="11907" w:h="16840" w:code="9"/>
      <w:pgMar w:top="1701" w:right="1134" w:bottom="1701" w:left="993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C139F2" w14:textId="77777777" w:rsidR="00731AAD" w:rsidRDefault="00731AAD">
      <w:r>
        <w:separator/>
      </w:r>
    </w:p>
  </w:endnote>
  <w:endnote w:type="continuationSeparator" w:id="0">
    <w:p w14:paraId="37B7A99B" w14:textId="77777777" w:rsidR="00731AAD" w:rsidRDefault="00731A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B037FB" w14:textId="0F9655FB" w:rsidR="007B1142" w:rsidRDefault="007B1142" w:rsidP="007B1142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 AB</w:t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="006D6354">
      <w:rPr>
        <w:rFonts w:ascii="Arial" w:hAnsi="Arial" w:cs="Arial"/>
        <w:lang w:val="en-US"/>
      </w:rPr>
      <w:t xml:space="preserve">      </w:t>
    </w:r>
    <w:r>
      <w:rPr>
        <w:rFonts w:ascii="Arial" w:hAnsi="Arial"/>
      </w:rPr>
      <w:t xml:space="preserve">For </w:t>
    </w:r>
    <w:r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>
      <w:rPr>
        <w:rFonts w:ascii="Arial" w:hAnsi="Arial" w:cs="Arial"/>
        <w:lang w:val="en-US"/>
      </w:rPr>
      <w:t xml:space="preserve"> </w:t>
    </w:r>
  </w:p>
  <w:p w14:paraId="45605CAB" w14:textId="77777777" w:rsidR="007B1142" w:rsidRDefault="007B1142" w:rsidP="007B1142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CCFE6B6" w14:textId="77777777" w:rsidR="007B1142" w:rsidRDefault="007B1142" w:rsidP="007B1142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>
      <w:rPr>
        <w:rFonts w:ascii="Arial" w:hAnsi="Arial" w:cs="Arial"/>
        <w:lang w:val="en-US"/>
      </w:rPr>
      <w:t>SE-112 51 Stockholm</w:t>
    </w:r>
  </w:p>
  <w:p w14:paraId="7151D79D" w14:textId="6ED29EBE" w:rsidR="00835452" w:rsidRPr="00A6082E" w:rsidRDefault="007B1142" w:rsidP="007B1142">
    <w:pPr>
      <w:pStyle w:val="Sidfot"/>
    </w:pPr>
    <w:r>
      <w:rPr>
        <w:rFonts w:ascii="Arial" w:hAnsi="Arial" w:cs="Arial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1D2185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1D2185">
      <w:rPr>
        <w:rFonts w:ascii="Arial" w:hAnsi="Arial"/>
        <w:noProof/>
      </w:rPr>
      <w:t>8</w:t>
    </w:r>
    <w:r w:rsidR="00835452"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036FE8" w14:textId="682FA174" w:rsidR="006D6354" w:rsidRDefault="006D6354" w:rsidP="007B1142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 AB</w:t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  <w:t xml:space="preserve">                </w:t>
    </w:r>
    <w:r>
      <w:rPr>
        <w:rFonts w:ascii="Arial" w:hAnsi="Arial"/>
      </w:rPr>
      <w:t xml:space="preserve">For </w:t>
    </w:r>
    <w:r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>
      <w:rPr>
        <w:rFonts w:ascii="Arial" w:hAnsi="Arial" w:cs="Arial"/>
        <w:lang w:val="en-US"/>
      </w:rPr>
      <w:t xml:space="preserve"> </w:t>
    </w:r>
  </w:p>
  <w:p w14:paraId="60E8CF1A" w14:textId="77777777" w:rsidR="006D6354" w:rsidRDefault="006D6354" w:rsidP="007B1142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E5DFEA5" w14:textId="77777777" w:rsidR="006D6354" w:rsidRDefault="006D6354" w:rsidP="007B1142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>
      <w:rPr>
        <w:rFonts w:ascii="Arial" w:hAnsi="Arial" w:cs="Arial"/>
        <w:lang w:val="en-US"/>
      </w:rPr>
      <w:t>SE-112 51 Stockholm</w:t>
    </w:r>
  </w:p>
  <w:p w14:paraId="56FEF6DA" w14:textId="77777777" w:rsidR="006D6354" w:rsidRPr="00A6082E" w:rsidRDefault="006D6354" w:rsidP="007B1142">
    <w:pPr>
      <w:pStyle w:val="Sidfot"/>
    </w:pPr>
    <w:r>
      <w:rPr>
        <w:rFonts w:ascii="Arial" w:hAnsi="Arial" w:cs="Arial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  <w:noProof/>
      </w:rPr>
      <w:t>8</w:t>
    </w:r>
    <w:r w:rsidRPr="00272610">
      <w:rPr>
        <w:rFonts w:ascii="Arial" w:hAnsi="Ari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48CC9" w14:textId="7BEBC6B6" w:rsidR="006D6354" w:rsidRDefault="006D6354" w:rsidP="006D6354">
    <w:pPr>
      <w:pStyle w:val="Sidfot"/>
      <w:tabs>
        <w:tab w:val="clear" w:pos="4153"/>
        <w:tab w:val="clear" w:pos="8306"/>
        <w:tab w:val="center" w:pos="5103"/>
        <w:tab w:val="right" w:pos="10206"/>
      </w:tabs>
      <w:ind w:right="-1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 AB</w:t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  <w:t xml:space="preserve">                        </w:t>
    </w:r>
    <w:r>
      <w:rPr>
        <w:rFonts w:ascii="Arial" w:hAnsi="Arial"/>
      </w:rPr>
      <w:t xml:space="preserve">For </w:t>
    </w:r>
    <w:r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>
      <w:rPr>
        <w:rFonts w:ascii="Arial" w:hAnsi="Arial" w:cs="Arial"/>
        <w:lang w:val="en-US"/>
      </w:rPr>
      <w:t xml:space="preserve"> </w:t>
    </w:r>
  </w:p>
  <w:p w14:paraId="6E89B948" w14:textId="77777777" w:rsidR="006D6354" w:rsidRDefault="006D6354" w:rsidP="007B1142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3495FD30" w14:textId="77777777" w:rsidR="006D6354" w:rsidRDefault="006D6354" w:rsidP="007B1142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>
      <w:rPr>
        <w:rFonts w:ascii="Arial" w:hAnsi="Arial" w:cs="Arial"/>
        <w:lang w:val="en-US"/>
      </w:rPr>
      <w:t>SE-112 51 Stockholm</w:t>
    </w:r>
  </w:p>
  <w:p w14:paraId="791EE1FE" w14:textId="77777777" w:rsidR="006D6354" w:rsidRPr="00A6082E" w:rsidRDefault="006D6354" w:rsidP="007B1142">
    <w:pPr>
      <w:pStyle w:val="Sidfot"/>
    </w:pPr>
    <w:r>
      <w:rPr>
        <w:rFonts w:ascii="Arial" w:hAnsi="Arial" w:cs="Arial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  <w:noProof/>
      </w:rPr>
      <w:t>8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BEA409" w14:textId="77777777" w:rsidR="00731AAD" w:rsidRDefault="00731AAD">
      <w:r>
        <w:separator/>
      </w:r>
    </w:p>
  </w:footnote>
  <w:footnote w:type="continuationSeparator" w:id="0">
    <w:p w14:paraId="24BCFAD1" w14:textId="77777777" w:rsidR="00731AAD" w:rsidRDefault="00731A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354BEF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4AED91B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91B83" w14:textId="366B6192" w:rsidR="00D06B65" w:rsidRPr="00BD65D2" w:rsidRDefault="007B1142" w:rsidP="00D60F8A">
    <w:pPr>
      <w:ind w:left="2160" w:firstLine="720"/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0DE2D49" wp14:editId="1EBD17A2">
              <wp:simplePos x="0" y="0"/>
              <wp:positionH relativeFrom="margin">
                <wp:align>right</wp:align>
              </wp:positionH>
              <wp:positionV relativeFrom="paragraph">
                <wp:posOffset>-64680</wp:posOffset>
              </wp:positionV>
              <wp:extent cx="2054316" cy="495300"/>
              <wp:effectExtent l="0" t="0" r="2222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4316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B1E802" w14:textId="13A4E532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7B1142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0DE2D49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left:0;text-align:left;margin-left:110.55pt;margin-top:-5.1pt;width:161.75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">
              <v:textbox style="mso-fit-shape-to-text:t">
                <w:txbxContent>
                  <w:p w14:paraId="60B1E802" w14:textId="13A4E532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7B1142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E048E5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07A21DB6" wp14:editId="715A7E78">
          <wp:simplePos x="0" y="0"/>
          <wp:positionH relativeFrom="margin">
            <wp:posOffset>-84133</wp:posOffset>
          </wp:positionH>
          <wp:positionV relativeFrom="paragraph">
            <wp:posOffset>-37607</wp:posOffset>
          </wp:positionV>
          <wp:extent cx="1269365" cy="173355"/>
          <wp:effectExtent l="0" t="0" r="6985" b="0"/>
          <wp:wrapSquare wrapText="bothSides"/>
          <wp:docPr id="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9365" cy="173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60F8A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7B2BA01" wp14:editId="5875B686">
              <wp:simplePos x="0" y="0"/>
              <wp:positionH relativeFrom="column">
                <wp:posOffset>1212215</wp:posOffset>
              </wp:positionH>
              <wp:positionV relativeFrom="paragraph">
                <wp:posOffset>-131445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6B26C13" w14:textId="77777777" w:rsidR="005F150D" w:rsidRPr="00F66008" w:rsidRDefault="005F150D" w:rsidP="005F150D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7B2BA01" id="Rektangel 2" o:spid="_x0000_s1027" style="position:absolute;left:0;text-align:left;margin-left:95.45pt;margin-top:-10.35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" filled="f" stroked="f">
              <v:textbox style="mso-fit-shape-to-text:t">
                <w:txbxContent>
                  <w:p w14:paraId="16B26C13" w14:textId="77777777" w:rsidR="005F150D" w:rsidRPr="00F66008" w:rsidRDefault="005F150D" w:rsidP="005F150D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D60F8A">
      <w:rPr>
        <w:rFonts w:ascii="Arial" w:hAnsi="Arial" w:cs="Arial"/>
        <w:b/>
        <w:sz w:val="20"/>
        <w:szCs w:val="20"/>
      </w:rPr>
      <w:t xml:space="preserve">                      </w:t>
    </w:r>
    <w:r w:rsidR="00E048E5">
      <w:rPr>
        <w:rFonts w:ascii="Arial" w:hAnsi="Arial" w:cs="Arial"/>
        <w:b/>
        <w:sz w:val="20"/>
        <w:szCs w:val="20"/>
      </w:rPr>
      <w:t xml:space="preserve">    </w:t>
    </w:r>
    <w:r w:rsidR="00BE3B86">
      <w:rPr>
        <w:rFonts w:ascii="Arial" w:hAnsi="Arial" w:cs="Arial"/>
        <w:b/>
        <w:sz w:val="20"/>
        <w:szCs w:val="20"/>
      </w:rPr>
      <w:t>DR low resolution</w:t>
    </w:r>
  </w:p>
  <w:p w14:paraId="3A615F1C" w14:textId="2544CF32" w:rsidR="00D06B65" w:rsidRPr="00BD65D2" w:rsidRDefault="0037271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July</w:t>
    </w:r>
    <w:r w:rsidR="00F26FC6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>2020</w:t>
    </w:r>
    <w:r w:rsidR="0088058D" w:rsidRPr="00BD65D2">
      <w:rPr>
        <w:rFonts w:ascii="Arial" w:hAnsi="Arial" w:cs="Arial"/>
        <w:b/>
        <w:sz w:val="20"/>
        <w:szCs w:val="20"/>
      </w:rPr>
      <w:tab/>
    </w:r>
    <w:r w:rsidR="00BD65D2" w:rsidRPr="00BD65D2">
      <w:rPr>
        <w:rFonts w:ascii="Arial" w:hAnsi="Arial" w:cs="Arial"/>
        <w:b/>
        <w:sz w:val="20"/>
        <w:szCs w:val="20"/>
      </w:rPr>
      <w:t>101.</w:t>
    </w:r>
    <w:r w:rsidR="00BE3B86">
      <w:rPr>
        <w:rFonts w:ascii="Arial" w:hAnsi="Arial" w:cs="Arial"/>
        <w:b/>
        <w:sz w:val="20"/>
        <w:szCs w:val="20"/>
      </w:rPr>
      <w:t xml:space="preserve">101-48/12 </w:t>
    </w:r>
    <w:r w:rsidR="000611B5">
      <w:rPr>
        <w:rFonts w:ascii="Arial" w:hAnsi="Arial" w:cs="Arial"/>
        <w:b/>
        <w:sz w:val="20"/>
        <w:szCs w:val="20"/>
      </w:rPr>
      <w:t>-</w:t>
    </w:r>
    <w:r w:rsidR="00BE3B86">
      <w:rPr>
        <w:rFonts w:ascii="Arial" w:hAnsi="Arial" w:cs="Arial"/>
        <w:b/>
        <w:sz w:val="20"/>
        <w:szCs w:val="20"/>
      </w:rPr>
      <w:t>48u/12</w:t>
    </w:r>
    <w:r w:rsidR="00D06B65" w:rsidRPr="00BD65D2">
      <w:rPr>
        <w:rFonts w:ascii="Arial" w:hAnsi="Arial" w:cs="Arial"/>
        <w:b/>
        <w:sz w:val="20"/>
        <w:szCs w:val="20"/>
      </w:rPr>
      <w:t>u</w:t>
    </w:r>
  </w:p>
  <w:p w14:paraId="448A8BF0" w14:textId="6264DCA5" w:rsidR="00835452" w:rsidRPr="00BD65D2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C65A0C">
      <w:rPr>
        <w:rFonts w:ascii="Arial" w:hAnsi="Arial" w:cs="Arial"/>
        <w:sz w:val="20"/>
        <w:szCs w:val="20"/>
      </w:rPr>
      <w:t>0</w:t>
    </w:r>
    <w:r w:rsidR="00835452" w:rsidRPr="00BD65D2">
      <w:rPr>
        <w:rFonts w:ascii="Arial" w:hAnsi="Arial" w:cs="Arial"/>
        <w:b/>
        <w:sz w:val="20"/>
        <w:szCs w:val="20"/>
      </w:rPr>
      <w:t xml:space="preserve">                                    </w:t>
    </w:r>
    <w:r w:rsidRPr="00BD65D2">
      <w:rPr>
        <w:rFonts w:ascii="Arial" w:hAnsi="Arial" w:cs="Arial"/>
        <w:b/>
        <w:sz w:val="20"/>
        <w:szCs w:val="20"/>
      </w:rPr>
      <w:t xml:space="preserve">                            </w:t>
    </w:r>
    <w:r w:rsidR="00F27B56">
      <w:rPr>
        <w:rFonts w:ascii="Arial" w:hAnsi="Arial" w:cs="Arial"/>
        <w:b/>
        <w:sz w:val="20"/>
        <w:szCs w:val="20"/>
      </w:rPr>
      <w:t xml:space="preserve">    </w:t>
    </w:r>
    <w:r w:rsidR="0037271D">
      <w:rPr>
        <w:rFonts w:ascii="Arial" w:hAnsi="Arial" w:cs="Arial"/>
        <w:b/>
        <w:sz w:val="20"/>
        <w:szCs w:val="20"/>
      </w:rPr>
      <w:t>3L5</w:t>
    </w:r>
    <w:r w:rsidR="00835452" w:rsidRPr="00BD65D2">
      <w:rPr>
        <w:rFonts w:ascii="Arial" w:hAnsi="Arial" w:cs="Arial"/>
        <w:b/>
        <w:sz w:val="20"/>
        <w:szCs w:val="20"/>
      </w:rPr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003C0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E4CB971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07F7132"/>
    <w:multiLevelType w:val="hybridMultilevel"/>
    <w:tmpl w:val="BD8C34A2"/>
    <w:lvl w:ilvl="0" w:tplc="9B00B7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D1139"/>
    <w:multiLevelType w:val="hybridMultilevel"/>
    <w:tmpl w:val="BD8C34A2"/>
    <w:lvl w:ilvl="0" w:tplc="9B00B7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F30E1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A492853"/>
    <w:multiLevelType w:val="hybridMultilevel"/>
    <w:tmpl w:val="BD9CC314"/>
    <w:lvl w:ilvl="0" w:tplc="54C0E40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3271A4"/>
    <w:multiLevelType w:val="hybridMultilevel"/>
    <w:tmpl w:val="BD8C34A2"/>
    <w:lvl w:ilvl="0" w:tplc="9B00B76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8"/>
  </w:num>
  <w:num w:numId="2">
    <w:abstractNumId w:val="11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7"/>
  </w:num>
  <w:num w:numId="10">
    <w:abstractNumId w:val="9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0177" style="mso-position-horizontal:center;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zE0NDA2NzUEYiUdpeDU4uLM/DyQAqNaADvhR8IsAAAA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2AB9"/>
    <w:rsid w:val="0003770A"/>
    <w:rsid w:val="00045219"/>
    <w:rsid w:val="0005415B"/>
    <w:rsid w:val="000562C2"/>
    <w:rsid w:val="00056302"/>
    <w:rsid w:val="00060484"/>
    <w:rsid w:val="000611B5"/>
    <w:rsid w:val="00072FF0"/>
    <w:rsid w:val="00073075"/>
    <w:rsid w:val="00073EB6"/>
    <w:rsid w:val="00076077"/>
    <w:rsid w:val="00076D91"/>
    <w:rsid w:val="00085E00"/>
    <w:rsid w:val="0009679C"/>
    <w:rsid w:val="000A4DAB"/>
    <w:rsid w:val="000A5E90"/>
    <w:rsid w:val="000B221E"/>
    <w:rsid w:val="000C7605"/>
    <w:rsid w:val="000D109F"/>
    <w:rsid w:val="000D156F"/>
    <w:rsid w:val="000D590A"/>
    <w:rsid w:val="000E2B25"/>
    <w:rsid w:val="000F1A4F"/>
    <w:rsid w:val="000F3C01"/>
    <w:rsid w:val="000F6F6F"/>
    <w:rsid w:val="001010A3"/>
    <w:rsid w:val="00111884"/>
    <w:rsid w:val="00115187"/>
    <w:rsid w:val="00122E04"/>
    <w:rsid w:val="00125072"/>
    <w:rsid w:val="001269C6"/>
    <w:rsid w:val="00135AA4"/>
    <w:rsid w:val="001403BD"/>
    <w:rsid w:val="00153748"/>
    <w:rsid w:val="001579AA"/>
    <w:rsid w:val="00161A86"/>
    <w:rsid w:val="00162A62"/>
    <w:rsid w:val="001718EF"/>
    <w:rsid w:val="00172075"/>
    <w:rsid w:val="0017279B"/>
    <w:rsid w:val="00181075"/>
    <w:rsid w:val="0019307E"/>
    <w:rsid w:val="00197BB8"/>
    <w:rsid w:val="001A2D4D"/>
    <w:rsid w:val="001A54D0"/>
    <w:rsid w:val="001B0A47"/>
    <w:rsid w:val="001B140D"/>
    <w:rsid w:val="001C0083"/>
    <w:rsid w:val="001C41DC"/>
    <w:rsid w:val="001D2185"/>
    <w:rsid w:val="001D2FA4"/>
    <w:rsid w:val="001E63CD"/>
    <w:rsid w:val="001F1BFE"/>
    <w:rsid w:val="001F3F6C"/>
    <w:rsid w:val="001F6847"/>
    <w:rsid w:val="00212C95"/>
    <w:rsid w:val="002144EA"/>
    <w:rsid w:val="00214D0C"/>
    <w:rsid w:val="00221705"/>
    <w:rsid w:val="002258C5"/>
    <w:rsid w:val="0023036E"/>
    <w:rsid w:val="00236AD7"/>
    <w:rsid w:val="002515C8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87F0A"/>
    <w:rsid w:val="00292BC5"/>
    <w:rsid w:val="0029734A"/>
    <w:rsid w:val="002A59B9"/>
    <w:rsid w:val="002C23CF"/>
    <w:rsid w:val="002C2939"/>
    <w:rsid w:val="002D707A"/>
    <w:rsid w:val="002D73C8"/>
    <w:rsid w:val="002E4D12"/>
    <w:rsid w:val="002F2BC8"/>
    <w:rsid w:val="002F3F1E"/>
    <w:rsid w:val="002F44CE"/>
    <w:rsid w:val="00302576"/>
    <w:rsid w:val="00307A22"/>
    <w:rsid w:val="00310290"/>
    <w:rsid w:val="003201D4"/>
    <w:rsid w:val="00320C08"/>
    <w:rsid w:val="00331CF6"/>
    <w:rsid w:val="003367B4"/>
    <w:rsid w:val="00337E3A"/>
    <w:rsid w:val="003528F8"/>
    <w:rsid w:val="00354386"/>
    <w:rsid w:val="00365D52"/>
    <w:rsid w:val="00367914"/>
    <w:rsid w:val="00367997"/>
    <w:rsid w:val="0037271D"/>
    <w:rsid w:val="00372B19"/>
    <w:rsid w:val="00373E47"/>
    <w:rsid w:val="00375239"/>
    <w:rsid w:val="00376026"/>
    <w:rsid w:val="00382BE4"/>
    <w:rsid w:val="0038376A"/>
    <w:rsid w:val="00397C93"/>
    <w:rsid w:val="003A203F"/>
    <w:rsid w:val="003A6564"/>
    <w:rsid w:val="003B2C5C"/>
    <w:rsid w:val="003B6C5B"/>
    <w:rsid w:val="003C2DDF"/>
    <w:rsid w:val="003C60D3"/>
    <w:rsid w:val="003D0837"/>
    <w:rsid w:val="003D0DEE"/>
    <w:rsid w:val="003D6E23"/>
    <w:rsid w:val="003E274F"/>
    <w:rsid w:val="003F2D05"/>
    <w:rsid w:val="00402C50"/>
    <w:rsid w:val="0043027C"/>
    <w:rsid w:val="00440FFA"/>
    <w:rsid w:val="004434D7"/>
    <w:rsid w:val="00450478"/>
    <w:rsid w:val="004637DE"/>
    <w:rsid w:val="0046701F"/>
    <w:rsid w:val="00471F00"/>
    <w:rsid w:val="00481119"/>
    <w:rsid w:val="00485301"/>
    <w:rsid w:val="00486CFF"/>
    <w:rsid w:val="00493206"/>
    <w:rsid w:val="00493D14"/>
    <w:rsid w:val="004A1921"/>
    <w:rsid w:val="004B28F2"/>
    <w:rsid w:val="004C72AD"/>
    <w:rsid w:val="004D46E1"/>
    <w:rsid w:val="004D6F0A"/>
    <w:rsid w:val="004E1E7A"/>
    <w:rsid w:val="004F3A3A"/>
    <w:rsid w:val="004F5DC6"/>
    <w:rsid w:val="00503481"/>
    <w:rsid w:val="00511D00"/>
    <w:rsid w:val="00512069"/>
    <w:rsid w:val="00512F9A"/>
    <w:rsid w:val="00525CD5"/>
    <w:rsid w:val="00532C20"/>
    <w:rsid w:val="0055075C"/>
    <w:rsid w:val="00553F26"/>
    <w:rsid w:val="0055676E"/>
    <w:rsid w:val="005658AC"/>
    <w:rsid w:val="00571E25"/>
    <w:rsid w:val="00572E5F"/>
    <w:rsid w:val="0057306D"/>
    <w:rsid w:val="00574932"/>
    <w:rsid w:val="0057679C"/>
    <w:rsid w:val="005774E4"/>
    <w:rsid w:val="00591D1F"/>
    <w:rsid w:val="0059269D"/>
    <w:rsid w:val="00595A30"/>
    <w:rsid w:val="005B1B96"/>
    <w:rsid w:val="005C3203"/>
    <w:rsid w:val="005C6D9C"/>
    <w:rsid w:val="005C7EB4"/>
    <w:rsid w:val="005D1A1B"/>
    <w:rsid w:val="005D1BBC"/>
    <w:rsid w:val="005E5E01"/>
    <w:rsid w:val="005F150D"/>
    <w:rsid w:val="005F2147"/>
    <w:rsid w:val="005F40D1"/>
    <w:rsid w:val="00607B65"/>
    <w:rsid w:val="006132E4"/>
    <w:rsid w:val="006223A5"/>
    <w:rsid w:val="00632588"/>
    <w:rsid w:val="0063346C"/>
    <w:rsid w:val="006363C8"/>
    <w:rsid w:val="00645C90"/>
    <w:rsid w:val="006479D6"/>
    <w:rsid w:val="006661C0"/>
    <w:rsid w:val="00667291"/>
    <w:rsid w:val="00672F5F"/>
    <w:rsid w:val="00681B17"/>
    <w:rsid w:val="0068440A"/>
    <w:rsid w:val="00686988"/>
    <w:rsid w:val="00692F6C"/>
    <w:rsid w:val="006A2F3F"/>
    <w:rsid w:val="006A3932"/>
    <w:rsid w:val="006A66DF"/>
    <w:rsid w:val="006B0D0E"/>
    <w:rsid w:val="006B11E9"/>
    <w:rsid w:val="006B3E1A"/>
    <w:rsid w:val="006B6103"/>
    <w:rsid w:val="006B6E3F"/>
    <w:rsid w:val="006C4083"/>
    <w:rsid w:val="006C5A92"/>
    <w:rsid w:val="006C751F"/>
    <w:rsid w:val="006D1E14"/>
    <w:rsid w:val="006D4350"/>
    <w:rsid w:val="006D6354"/>
    <w:rsid w:val="006D6F17"/>
    <w:rsid w:val="006E33AB"/>
    <w:rsid w:val="006E7A32"/>
    <w:rsid w:val="006F139A"/>
    <w:rsid w:val="006F3D45"/>
    <w:rsid w:val="00700747"/>
    <w:rsid w:val="00701A5A"/>
    <w:rsid w:val="00703B29"/>
    <w:rsid w:val="00705C65"/>
    <w:rsid w:val="0071180A"/>
    <w:rsid w:val="00731AAD"/>
    <w:rsid w:val="00734CF1"/>
    <w:rsid w:val="00735572"/>
    <w:rsid w:val="0074044C"/>
    <w:rsid w:val="0075152E"/>
    <w:rsid w:val="00752213"/>
    <w:rsid w:val="0075310A"/>
    <w:rsid w:val="0075468C"/>
    <w:rsid w:val="0076764D"/>
    <w:rsid w:val="007713C6"/>
    <w:rsid w:val="00785012"/>
    <w:rsid w:val="0079135B"/>
    <w:rsid w:val="00795FED"/>
    <w:rsid w:val="00796E2D"/>
    <w:rsid w:val="007A1CE6"/>
    <w:rsid w:val="007B1142"/>
    <w:rsid w:val="007B6279"/>
    <w:rsid w:val="007C0077"/>
    <w:rsid w:val="007C36DD"/>
    <w:rsid w:val="007D3A51"/>
    <w:rsid w:val="007D479D"/>
    <w:rsid w:val="007E365B"/>
    <w:rsid w:val="007E7A46"/>
    <w:rsid w:val="007E7C12"/>
    <w:rsid w:val="007F03B4"/>
    <w:rsid w:val="007F1CB5"/>
    <w:rsid w:val="00800303"/>
    <w:rsid w:val="008111DA"/>
    <w:rsid w:val="00811EBA"/>
    <w:rsid w:val="0081448E"/>
    <w:rsid w:val="00814ED3"/>
    <w:rsid w:val="00817C68"/>
    <w:rsid w:val="0082717B"/>
    <w:rsid w:val="00832776"/>
    <w:rsid w:val="00835452"/>
    <w:rsid w:val="00841798"/>
    <w:rsid w:val="00841F8F"/>
    <w:rsid w:val="008562E1"/>
    <w:rsid w:val="008650CB"/>
    <w:rsid w:val="00872C81"/>
    <w:rsid w:val="008761AF"/>
    <w:rsid w:val="0088058D"/>
    <w:rsid w:val="008872EB"/>
    <w:rsid w:val="00891CFF"/>
    <w:rsid w:val="008B3743"/>
    <w:rsid w:val="008B674C"/>
    <w:rsid w:val="008C3A0F"/>
    <w:rsid w:val="008C57A3"/>
    <w:rsid w:val="008C6245"/>
    <w:rsid w:val="008D0D0A"/>
    <w:rsid w:val="008D4624"/>
    <w:rsid w:val="008F055B"/>
    <w:rsid w:val="008F068B"/>
    <w:rsid w:val="00907D23"/>
    <w:rsid w:val="0091530B"/>
    <w:rsid w:val="00915467"/>
    <w:rsid w:val="00920DB9"/>
    <w:rsid w:val="00933390"/>
    <w:rsid w:val="00940097"/>
    <w:rsid w:val="009456AE"/>
    <w:rsid w:val="00962592"/>
    <w:rsid w:val="00964437"/>
    <w:rsid w:val="00965212"/>
    <w:rsid w:val="00965933"/>
    <w:rsid w:val="00971D2A"/>
    <w:rsid w:val="00972820"/>
    <w:rsid w:val="00980262"/>
    <w:rsid w:val="009817BC"/>
    <w:rsid w:val="00986273"/>
    <w:rsid w:val="00986CCA"/>
    <w:rsid w:val="00990BCC"/>
    <w:rsid w:val="00994958"/>
    <w:rsid w:val="009A0BDC"/>
    <w:rsid w:val="009A54A8"/>
    <w:rsid w:val="009A5AD0"/>
    <w:rsid w:val="009A7BDB"/>
    <w:rsid w:val="009B6AD1"/>
    <w:rsid w:val="009C2C40"/>
    <w:rsid w:val="009D7253"/>
    <w:rsid w:val="009E1C42"/>
    <w:rsid w:val="009E2120"/>
    <w:rsid w:val="009E6698"/>
    <w:rsid w:val="009F00DE"/>
    <w:rsid w:val="00A00FC4"/>
    <w:rsid w:val="00A046AF"/>
    <w:rsid w:val="00A06E76"/>
    <w:rsid w:val="00A07349"/>
    <w:rsid w:val="00A07DFD"/>
    <w:rsid w:val="00A11165"/>
    <w:rsid w:val="00A214BE"/>
    <w:rsid w:val="00A25F6F"/>
    <w:rsid w:val="00A27BB1"/>
    <w:rsid w:val="00A27C52"/>
    <w:rsid w:val="00A34A38"/>
    <w:rsid w:val="00A4288E"/>
    <w:rsid w:val="00A4343D"/>
    <w:rsid w:val="00A44459"/>
    <w:rsid w:val="00A46239"/>
    <w:rsid w:val="00A50614"/>
    <w:rsid w:val="00A67C36"/>
    <w:rsid w:val="00A715E1"/>
    <w:rsid w:val="00A7677C"/>
    <w:rsid w:val="00A77A54"/>
    <w:rsid w:val="00A812C9"/>
    <w:rsid w:val="00A905BF"/>
    <w:rsid w:val="00A916D7"/>
    <w:rsid w:val="00A93EF0"/>
    <w:rsid w:val="00A96F02"/>
    <w:rsid w:val="00AA01BA"/>
    <w:rsid w:val="00AA240A"/>
    <w:rsid w:val="00AA63FF"/>
    <w:rsid w:val="00AB2381"/>
    <w:rsid w:val="00AB5CFB"/>
    <w:rsid w:val="00AD1AE6"/>
    <w:rsid w:val="00AD51C7"/>
    <w:rsid w:val="00AE04E5"/>
    <w:rsid w:val="00AE11DC"/>
    <w:rsid w:val="00AE1B49"/>
    <w:rsid w:val="00AF0CB9"/>
    <w:rsid w:val="00AF0FF6"/>
    <w:rsid w:val="00AF1C2B"/>
    <w:rsid w:val="00AF7527"/>
    <w:rsid w:val="00B002B4"/>
    <w:rsid w:val="00B01989"/>
    <w:rsid w:val="00B04F3F"/>
    <w:rsid w:val="00B050F0"/>
    <w:rsid w:val="00B065C6"/>
    <w:rsid w:val="00B075AE"/>
    <w:rsid w:val="00B11130"/>
    <w:rsid w:val="00B2513D"/>
    <w:rsid w:val="00B2771C"/>
    <w:rsid w:val="00B306EB"/>
    <w:rsid w:val="00B33B51"/>
    <w:rsid w:val="00B35231"/>
    <w:rsid w:val="00B40077"/>
    <w:rsid w:val="00B45264"/>
    <w:rsid w:val="00B52EEB"/>
    <w:rsid w:val="00B56FEA"/>
    <w:rsid w:val="00B57E1C"/>
    <w:rsid w:val="00B71C5D"/>
    <w:rsid w:val="00B82B42"/>
    <w:rsid w:val="00B9020E"/>
    <w:rsid w:val="00B91F6C"/>
    <w:rsid w:val="00B94A46"/>
    <w:rsid w:val="00BA0EA1"/>
    <w:rsid w:val="00BA3B02"/>
    <w:rsid w:val="00BA75E5"/>
    <w:rsid w:val="00BB6181"/>
    <w:rsid w:val="00BB6999"/>
    <w:rsid w:val="00BB69C2"/>
    <w:rsid w:val="00BC41B2"/>
    <w:rsid w:val="00BC7505"/>
    <w:rsid w:val="00BD04A7"/>
    <w:rsid w:val="00BD5505"/>
    <w:rsid w:val="00BD65D2"/>
    <w:rsid w:val="00BE3B86"/>
    <w:rsid w:val="00BE61F6"/>
    <w:rsid w:val="00BE6935"/>
    <w:rsid w:val="00BF5B4C"/>
    <w:rsid w:val="00C067CC"/>
    <w:rsid w:val="00C12E98"/>
    <w:rsid w:val="00C17711"/>
    <w:rsid w:val="00C20306"/>
    <w:rsid w:val="00C42001"/>
    <w:rsid w:val="00C4480F"/>
    <w:rsid w:val="00C46768"/>
    <w:rsid w:val="00C5100D"/>
    <w:rsid w:val="00C5106D"/>
    <w:rsid w:val="00C60BEE"/>
    <w:rsid w:val="00C61693"/>
    <w:rsid w:val="00C64209"/>
    <w:rsid w:val="00C64B25"/>
    <w:rsid w:val="00C65A0C"/>
    <w:rsid w:val="00C66DF6"/>
    <w:rsid w:val="00C7247F"/>
    <w:rsid w:val="00C76A11"/>
    <w:rsid w:val="00C808C5"/>
    <w:rsid w:val="00C849F4"/>
    <w:rsid w:val="00C90D9A"/>
    <w:rsid w:val="00C92C07"/>
    <w:rsid w:val="00C92FD0"/>
    <w:rsid w:val="00C96752"/>
    <w:rsid w:val="00CA554E"/>
    <w:rsid w:val="00CB134C"/>
    <w:rsid w:val="00CB3478"/>
    <w:rsid w:val="00CB37C0"/>
    <w:rsid w:val="00CB7E86"/>
    <w:rsid w:val="00CC1A52"/>
    <w:rsid w:val="00CD08AB"/>
    <w:rsid w:val="00CD0DD9"/>
    <w:rsid w:val="00CD3B71"/>
    <w:rsid w:val="00CD5F2A"/>
    <w:rsid w:val="00CD7A67"/>
    <w:rsid w:val="00CE0D67"/>
    <w:rsid w:val="00D02421"/>
    <w:rsid w:val="00D0558E"/>
    <w:rsid w:val="00D06B65"/>
    <w:rsid w:val="00D15949"/>
    <w:rsid w:val="00D2483C"/>
    <w:rsid w:val="00D2686C"/>
    <w:rsid w:val="00D425AE"/>
    <w:rsid w:val="00D44288"/>
    <w:rsid w:val="00D447E1"/>
    <w:rsid w:val="00D463FE"/>
    <w:rsid w:val="00D555CC"/>
    <w:rsid w:val="00D60F8A"/>
    <w:rsid w:val="00D6181A"/>
    <w:rsid w:val="00D71BF3"/>
    <w:rsid w:val="00D87A0B"/>
    <w:rsid w:val="00D9760D"/>
    <w:rsid w:val="00DA0250"/>
    <w:rsid w:val="00DA7F6E"/>
    <w:rsid w:val="00DB03A0"/>
    <w:rsid w:val="00DB4CD8"/>
    <w:rsid w:val="00DC16B2"/>
    <w:rsid w:val="00DC5A58"/>
    <w:rsid w:val="00DC7602"/>
    <w:rsid w:val="00DD2164"/>
    <w:rsid w:val="00DD2F69"/>
    <w:rsid w:val="00DD4175"/>
    <w:rsid w:val="00DD4431"/>
    <w:rsid w:val="00DD70AD"/>
    <w:rsid w:val="00DD7E85"/>
    <w:rsid w:val="00DE323B"/>
    <w:rsid w:val="00DE6133"/>
    <w:rsid w:val="00DF50D8"/>
    <w:rsid w:val="00DF69DE"/>
    <w:rsid w:val="00E048E5"/>
    <w:rsid w:val="00E04950"/>
    <w:rsid w:val="00E05DEF"/>
    <w:rsid w:val="00E0678A"/>
    <w:rsid w:val="00E07580"/>
    <w:rsid w:val="00E17A54"/>
    <w:rsid w:val="00E26931"/>
    <w:rsid w:val="00E26B48"/>
    <w:rsid w:val="00E311BF"/>
    <w:rsid w:val="00E36348"/>
    <w:rsid w:val="00E3713B"/>
    <w:rsid w:val="00E4215E"/>
    <w:rsid w:val="00E44F7D"/>
    <w:rsid w:val="00E47A68"/>
    <w:rsid w:val="00E51B64"/>
    <w:rsid w:val="00E556A8"/>
    <w:rsid w:val="00E76C81"/>
    <w:rsid w:val="00E84D6E"/>
    <w:rsid w:val="00E94CA6"/>
    <w:rsid w:val="00E97822"/>
    <w:rsid w:val="00EA3FE5"/>
    <w:rsid w:val="00EA6F5E"/>
    <w:rsid w:val="00EC742E"/>
    <w:rsid w:val="00ED24B9"/>
    <w:rsid w:val="00ED2851"/>
    <w:rsid w:val="00EE4C0F"/>
    <w:rsid w:val="00EE637A"/>
    <w:rsid w:val="00EF7511"/>
    <w:rsid w:val="00F00C11"/>
    <w:rsid w:val="00F03218"/>
    <w:rsid w:val="00F07082"/>
    <w:rsid w:val="00F11EA7"/>
    <w:rsid w:val="00F13E46"/>
    <w:rsid w:val="00F157DD"/>
    <w:rsid w:val="00F16615"/>
    <w:rsid w:val="00F16752"/>
    <w:rsid w:val="00F21DB6"/>
    <w:rsid w:val="00F24527"/>
    <w:rsid w:val="00F26FC6"/>
    <w:rsid w:val="00F27B56"/>
    <w:rsid w:val="00F5280B"/>
    <w:rsid w:val="00F54266"/>
    <w:rsid w:val="00F57236"/>
    <w:rsid w:val="00F57FCC"/>
    <w:rsid w:val="00F63DAC"/>
    <w:rsid w:val="00F63E15"/>
    <w:rsid w:val="00F66008"/>
    <w:rsid w:val="00F70EE0"/>
    <w:rsid w:val="00F72135"/>
    <w:rsid w:val="00F76880"/>
    <w:rsid w:val="00F87A9B"/>
    <w:rsid w:val="00F9230B"/>
    <w:rsid w:val="00FA2A88"/>
    <w:rsid w:val="00FB46C6"/>
    <w:rsid w:val="00FB5D47"/>
    <w:rsid w:val="00FB69BE"/>
    <w:rsid w:val="00FB6E97"/>
    <w:rsid w:val="00FC489A"/>
    <w:rsid w:val="00FD23D7"/>
    <w:rsid w:val="00FD5638"/>
    <w:rsid w:val="00FE4448"/>
    <w:rsid w:val="00FE4FFC"/>
    <w:rsid w:val="00FE5A32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0177" style="mso-position-horizontal:center;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7F090F57"/>
  <w15:chartTrackingRefBased/>
  <w15:docId w15:val="{BC1FB348-D7F0-46F4-97E4-25F2D57BE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Liststycke">
    <w:name w:val="List Paragraph"/>
    <w:basedOn w:val="Normal"/>
    <w:uiPriority w:val="34"/>
    <w:qFormat/>
    <w:rsid w:val="00872C81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worldmarrow.or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hyperlink" Target="http://www.ebi.ac.uk/imgt/hla" TargetMode="Externa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39194-15A5-4D97-962B-45FE91AFB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9</Pages>
  <Words>542</Words>
  <Characters>3328</Characters>
  <Application>Microsoft Office Word</Application>
  <DocSecurity>0</DocSecurity>
  <Lines>27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863</CharactersWithSpaces>
  <SharedDoc>false</SharedDoc>
  <HLinks>
    <vt:vector size="42" baseType="variant">
      <vt:variant>
        <vt:i4>2490495</vt:i4>
      </vt:variant>
      <vt:variant>
        <vt:i4>6</vt:i4>
      </vt:variant>
      <vt:variant>
        <vt:i4>0</vt:i4>
      </vt:variant>
      <vt:variant>
        <vt:i4>5</vt:i4>
      </vt:variant>
      <vt:variant>
        <vt:lpwstr>http://www.worldmarrow.org/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8</cp:revision>
  <cp:lastPrinted>2018-05-25T10:46:00Z</cp:lastPrinted>
  <dcterms:created xsi:type="dcterms:W3CDTF">2020-07-02T14:35:00Z</dcterms:created>
  <dcterms:modified xsi:type="dcterms:W3CDTF">2020-07-08T06:53:00Z</dcterms:modified>
</cp:coreProperties>
</file>